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D4DC42" w14:textId="370EDF38" w:rsidR="00C72253" w:rsidRPr="00C72253" w:rsidRDefault="00C72253" w:rsidP="00C72253">
      <w:pPr>
        <w:ind w:left="720" w:hanging="360"/>
        <w:jc w:val="center"/>
        <w:rPr>
          <w:rFonts w:ascii="Times New Roman" w:hAnsi="Times New Roman" w:cs="Times New Roman"/>
          <w:b/>
          <w:bCs/>
        </w:rPr>
      </w:pPr>
      <w:r w:rsidRPr="00C72253">
        <w:rPr>
          <w:rFonts w:ascii="Times New Roman" w:hAnsi="Times New Roman" w:cs="Times New Roman"/>
          <w:b/>
          <w:bCs/>
        </w:rPr>
        <w:t>Bài tập nhóm</w:t>
      </w:r>
    </w:p>
    <w:p w14:paraId="309FCA9E" w14:textId="32D24BBC" w:rsidR="00C72253" w:rsidRPr="00C72253" w:rsidRDefault="00C72253" w:rsidP="00C72253">
      <w:pPr>
        <w:ind w:left="720" w:hanging="360"/>
        <w:jc w:val="center"/>
        <w:rPr>
          <w:rFonts w:ascii="Times New Roman" w:hAnsi="Times New Roman" w:cs="Times New Roman"/>
          <w:b/>
          <w:bCs/>
        </w:rPr>
      </w:pPr>
      <w:r w:rsidRPr="00C72253">
        <w:rPr>
          <w:rFonts w:ascii="Times New Roman" w:hAnsi="Times New Roman" w:cs="Times New Roman"/>
          <w:b/>
          <w:bCs/>
        </w:rPr>
        <w:t>Mô hình kinh doanh Canvas</w:t>
      </w:r>
    </w:p>
    <w:p w14:paraId="16296FB0" w14:textId="45398838" w:rsidR="00723C87" w:rsidRDefault="00C72253" w:rsidP="0033329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</w:rPr>
      </w:pPr>
      <w:r w:rsidRPr="0033329B">
        <w:rPr>
          <w:rFonts w:ascii="Times New Roman" w:hAnsi="Times New Roman" w:cs="Times New Roman"/>
          <w:b/>
          <w:bCs/>
        </w:rPr>
        <w:t>Danh sách các thành viên tham gia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515"/>
        <w:gridCol w:w="2790"/>
        <w:gridCol w:w="2250"/>
      </w:tblGrid>
      <w:tr w:rsidR="006F491A" w14:paraId="45992067" w14:textId="77777777" w:rsidTr="006F491A">
        <w:tc>
          <w:tcPr>
            <w:tcW w:w="2515" w:type="dxa"/>
          </w:tcPr>
          <w:p w14:paraId="126A8ED1" w14:textId="40DEF0A4" w:rsidR="006F491A" w:rsidRDefault="006F491A" w:rsidP="006F49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Họ đệm</w:t>
            </w:r>
          </w:p>
        </w:tc>
        <w:tc>
          <w:tcPr>
            <w:tcW w:w="2790" w:type="dxa"/>
          </w:tcPr>
          <w:p w14:paraId="1CF59AF4" w14:textId="43C2A50F" w:rsidR="006F491A" w:rsidRDefault="006F491A" w:rsidP="006F49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Tên</w:t>
            </w:r>
          </w:p>
        </w:tc>
        <w:tc>
          <w:tcPr>
            <w:tcW w:w="2250" w:type="dxa"/>
          </w:tcPr>
          <w:p w14:paraId="154650DE" w14:textId="0C7D602A" w:rsidR="006F491A" w:rsidRDefault="006F491A" w:rsidP="006F49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MSSV</w:t>
            </w:r>
          </w:p>
        </w:tc>
      </w:tr>
      <w:tr w:rsidR="006F491A" w14:paraId="7C196460" w14:textId="77777777" w:rsidTr="006F491A">
        <w:tc>
          <w:tcPr>
            <w:tcW w:w="2515" w:type="dxa"/>
          </w:tcPr>
          <w:p w14:paraId="1E7CDB66" w14:textId="19A9DE12" w:rsidR="006F491A" w:rsidRPr="006F491A" w:rsidRDefault="006F491A" w:rsidP="006F491A">
            <w:pPr>
              <w:rPr>
                <w:rFonts w:ascii="Times New Roman" w:hAnsi="Times New Roman" w:cs="Times New Roman"/>
              </w:rPr>
            </w:pPr>
            <w:r w:rsidRPr="006F491A">
              <w:rPr>
                <w:rFonts w:ascii="Times New Roman" w:hAnsi="Times New Roman" w:cs="Times New Roman"/>
              </w:rPr>
              <w:t xml:space="preserve">1. Nguyễn Thành </w:t>
            </w:r>
          </w:p>
        </w:tc>
        <w:tc>
          <w:tcPr>
            <w:tcW w:w="2790" w:type="dxa"/>
          </w:tcPr>
          <w:p w14:paraId="36F99293" w14:textId="24B90F04" w:rsidR="006F491A" w:rsidRPr="006F491A" w:rsidRDefault="006F491A" w:rsidP="006F491A">
            <w:pPr>
              <w:rPr>
                <w:rFonts w:ascii="Times New Roman" w:hAnsi="Times New Roman" w:cs="Times New Roman"/>
              </w:rPr>
            </w:pPr>
            <w:r w:rsidRPr="006F491A">
              <w:rPr>
                <w:rFonts w:ascii="Times New Roman" w:hAnsi="Times New Roman" w:cs="Times New Roman"/>
              </w:rPr>
              <w:t>Phát</w:t>
            </w:r>
          </w:p>
        </w:tc>
        <w:tc>
          <w:tcPr>
            <w:tcW w:w="2250" w:type="dxa"/>
          </w:tcPr>
          <w:p w14:paraId="1F78E5EC" w14:textId="7D036EA2" w:rsidR="006F491A" w:rsidRPr="006F491A" w:rsidRDefault="006F491A" w:rsidP="006F491A">
            <w:pPr>
              <w:rPr>
                <w:rFonts w:ascii="Times New Roman" w:hAnsi="Times New Roman" w:cs="Times New Roman"/>
              </w:rPr>
            </w:pPr>
            <w:r w:rsidRPr="006F491A">
              <w:rPr>
                <w:rFonts w:ascii="Times New Roman" w:hAnsi="Times New Roman" w:cs="Times New Roman"/>
              </w:rPr>
              <w:t>21010471</w:t>
            </w:r>
          </w:p>
        </w:tc>
      </w:tr>
      <w:tr w:rsidR="006F491A" w14:paraId="37666AB3" w14:textId="77777777" w:rsidTr="006F491A">
        <w:tc>
          <w:tcPr>
            <w:tcW w:w="2515" w:type="dxa"/>
          </w:tcPr>
          <w:p w14:paraId="752CA850" w14:textId="01691D14" w:rsidR="006F491A" w:rsidRPr="006F491A" w:rsidRDefault="006F491A" w:rsidP="006F491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790" w:type="dxa"/>
          </w:tcPr>
          <w:p w14:paraId="4D420590" w14:textId="659BE061" w:rsidR="006F491A" w:rsidRDefault="006F491A" w:rsidP="006F491A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250" w:type="dxa"/>
          </w:tcPr>
          <w:p w14:paraId="78DC52EE" w14:textId="66629869" w:rsidR="006F491A" w:rsidRDefault="006F491A" w:rsidP="006F491A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6F491A" w14:paraId="03386F90" w14:textId="77777777" w:rsidTr="006F491A">
        <w:tc>
          <w:tcPr>
            <w:tcW w:w="2515" w:type="dxa"/>
          </w:tcPr>
          <w:p w14:paraId="6F1820C7" w14:textId="77777777" w:rsidR="006F491A" w:rsidRDefault="006F491A" w:rsidP="006F491A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790" w:type="dxa"/>
          </w:tcPr>
          <w:p w14:paraId="0BAE64A3" w14:textId="77777777" w:rsidR="006F491A" w:rsidRDefault="006F491A" w:rsidP="006F491A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250" w:type="dxa"/>
          </w:tcPr>
          <w:p w14:paraId="3C577BE2" w14:textId="77777777" w:rsidR="006F491A" w:rsidRDefault="006F491A" w:rsidP="006F491A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6F491A" w14:paraId="33F4B6F6" w14:textId="77777777" w:rsidTr="006F491A">
        <w:tc>
          <w:tcPr>
            <w:tcW w:w="2515" w:type="dxa"/>
          </w:tcPr>
          <w:p w14:paraId="00EEBB29" w14:textId="77777777" w:rsidR="006F491A" w:rsidRDefault="006F491A" w:rsidP="006F491A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790" w:type="dxa"/>
          </w:tcPr>
          <w:p w14:paraId="618EC8B8" w14:textId="77777777" w:rsidR="006F491A" w:rsidRDefault="006F491A" w:rsidP="006F491A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250" w:type="dxa"/>
          </w:tcPr>
          <w:p w14:paraId="3DB716DB" w14:textId="77777777" w:rsidR="006F491A" w:rsidRDefault="006F491A" w:rsidP="006F491A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4832B6A9" w14:textId="77777777" w:rsidR="006F491A" w:rsidRPr="006F491A" w:rsidRDefault="006F491A" w:rsidP="006F491A">
      <w:pPr>
        <w:ind w:left="360"/>
        <w:rPr>
          <w:rFonts w:ascii="Times New Roman" w:hAnsi="Times New Roman" w:cs="Times New Roman"/>
          <w:b/>
          <w:bCs/>
        </w:rPr>
      </w:pPr>
    </w:p>
    <w:p w14:paraId="3C7A88DB" w14:textId="77777777" w:rsidR="0033329B" w:rsidRPr="0033329B" w:rsidRDefault="0033329B" w:rsidP="0033329B">
      <w:pPr>
        <w:pStyle w:val="ListParagraph"/>
        <w:rPr>
          <w:rFonts w:ascii="Times New Roman" w:hAnsi="Times New Roman" w:cs="Times New Roman"/>
        </w:rPr>
      </w:pPr>
    </w:p>
    <w:p w14:paraId="63108C2D" w14:textId="6E04988F" w:rsidR="0033329B" w:rsidRDefault="0033329B" w:rsidP="0033329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Mô hình kinh doanh Canvas</w:t>
      </w:r>
    </w:p>
    <w:p w14:paraId="17D9C142" w14:textId="77777777" w:rsidR="000B64C4" w:rsidRPr="000B64C4" w:rsidRDefault="000B64C4" w:rsidP="000B64C4">
      <w:pPr>
        <w:pStyle w:val="ListParagraph"/>
        <w:rPr>
          <w:rFonts w:ascii="Times New Roman" w:hAnsi="Times New Roman" w:cs="Times New Roman"/>
          <w:b/>
          <w:bCs/>
        </w:rPr>
      </w:pPr>
    </w:p>
    <w:p w14:paraId="7919CD0C" w14:textId="77777777" w:rsidR="000B64C4" w:rsidRPr="000B64C4" w:rsidRDefault="000B64C4" w:rsidP="000B64C4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- </w:t>
      </w:r>
      <w:r w:rsidRPr="000B64C4">
        <w:rPr>
          <w:rFonts w:ascii="Times New Roman" w:hAnsi="Times New Roman" w:cs="Times New Roman"/>
          <w:b/>
          <w:bCs/>
        </w:rPr>
        <w:t xml:space="preserve">Sản phẩm/dịch vụ: </w:t>
      </w:r>
    </w:p>
    <w:p w14:paraId="6DDC3CDE" w14:textId="385EA857" w:rsidR="000B64C4" w:rsidRPr="000B64C4" w:rsidRDefault="000B64C4" w:rsidP="000B64C4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- </w:t>
      </w:r>
      <w:r w:rsidRPr="000B64C4">
        <w:rPr>
          <w:rFonts w:ascii="Times New Roman" w:hAnsi="Times New Roman" w:cs="Times New Roman"/>
          <w:b/>
          <w:bCs/>
        </w:rPr>
        <w:t>Khách hàng mục tiêu</w:t>
      </w:r>
      <w:r>
        <w:rPr>
          <w:rFonts w:ascii="Times New Roman" w:hAnsi="Times New Roman" w:cs="Times New Roman"/>
          <w:b/>
          <w:bCs/>
        </w:rPr>
        <w:t>:</w:t>
      </w:r>
      <w:r>
        <w:rPr>
          <w:rFonts w:ascii="Times New Roman" w:hAnsi="Times New Roman" w:cs="Times New Roman"/>
        </w:rPr>
        <w:t xml:space="preserve"> </w:t>
      </w:r>
    </w:p>
    <w:p w14:paraId="00E2CCDC" w14:textId="43B192B4" w:rsidR="000B64C4" w:rsidRPr="000B64C4" w:rsidRDefault="000B64C4" w:rsidP="000B64C4">
      <w:pPr>
        <w:pStyle w:val="Li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- </w:t>
      </w:r>
      <w:r w:rsidRPr="000B64C4">
        <w:rPr>
          <w:rFonts w:ascii="Times New Roman" w:hAnsi="Times New Roman" w:cs="Times New Roman"/>
          <w:b/>
          <w:bCs/>
        </w:rPr>
        <w:t>Xác định vấn đề muốn giải quyết</w:t>
      </w:r>
      <w:r>
        <w:rPr>
          <w:rFonts w:ascii="Times New Roman" w:hAnsi="Times New Roman" w:cs="Times New Roman"/>
          <w:b/>
          <w:bCs/>
        </w:rPr>
        <w:t>:</w:t>
      </w:r>
      <w:r>
        <w:rPr>
          <w:rFonts w:ascii="Times New Roman" w:hAnsi="Times New Roman" w:cs="Times New Roman"/>
        </w:rPr>
        <w:t xml:space="preserve"> </w:t>
      </w:r>
    </w:p>
    <w:tbl>
      <w:tblPr>
        <w:tblStyle w:val="TableGrid"/>
        <w:tblW w:w="12322" w:type="dxa"/>
        <w:tblLook w:val="04A0" w:firstRow="1" w:lastRow="0" w:firstColumn="1" w:lastColumn="0" w:noHBand="0" w:noVBand="1"/>
      </w:tblPr>
      <w:tblGrid>
        <w:gridCol w:w="1937"/>
        <w:gridCol w:w="1708"/>
        <w:gridCol w:w="3187"/>
        <w:gridCol w:w="3060"/>
        <w:gridCol w:w="2430"/>
      </w:tblGrid>
      <w:tr w:rsidR="00564272" w:rsidRPr="00C41546" w14:paraId="288A712C" w14:textId="77777777" w:rsidTr="00326D35">
        <w:tc>
          <w:tcPr>
            <w:tcW w:w="1937" w:type="dxa"/>
            <w:vMerge w:val="restart"/>
          </w:tcPr>
          <w:p w14:paraId="699AF0F6" w14:textId="2E1D1681" w:rsidR="00564272" w:rsidRPr="00C41546" w:rsidRDefault="00A85BA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15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. Key Parnerships</w:t>
            </w:r>
          </w:p>
        </w:tc>
        <w:tc>
          <w:tcPr>
            <w:tcW w:w="1708" w:type="dxa"/>
          </w:tcPr>
          <w:p w14:paraId="7C8146D0" w14:textId="77777777" w:rsidR="00564272" w:rsidRDefault="00A85BA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15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. Key activities</w:t>
            </w:r>
          </w:p>
          <w:p w14:paraId="781AFA89" w14:textId="0160E015" w:rsidR="00E24FBA" w:rsidRPr="00C41546" w:rsidRDefault="00E24FB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187" w:type="dxa"/>
            <w:vMerge w:val="restart"/>
          </w:tcPr>
          <w:p w14:paraId="58C18CC1" w14:textId="046B85BC" w:rsidR="00564272" w:rsidRPr="00C41546" w:rsidRDefault="0056427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15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 Value Proposition</w:t>
            </w:r>
            <w:r w:rsidR="00A85BAF" w:rsidRPr="00C415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</w:t>
            </w:r>
          </w:p>
          <w:p w14:paraId="0E8F4D19" w14:textId="017C04BB" w:rsidR="00A21F46" w:rsidRDefault="00A21F46" w:rsidP="00301D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5C6A5FD" w14:textId="77777777" w:rsidR="00A21F46" w:rsidRDefault="00A21F46" w:rsidP="00301D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E0A4C8F" w14:textId="6FC9788F" w:rsidR="00A21F46" w:rsidRPr="00C41546" w:rsidRDefault="00A21F46" w:rsidP="00301D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60" w:type="dxa"/>
          </w:tcPr>
          <w:p w14:paraId="2B5017AF" w14:textId="4DA1A7A6" w:rsidR="00564272" w:rsidRPr="00C41546" w:rsidRDefault="0056427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15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. Customer Relationship</w:t>
            </w:r>
            <w:r w:rsidR="00A85BAF" w:rsidRPr="00C415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</w:t>
            </w:r>
          </w:p>
          <w:p w14:paraId="2C27EE48" w14:textId="2CEBAFFD" w:rsidR="006A0FF8" w:rsidRPr="00C41546" w:rsidRDefault="00404806" w:rsidP="00723C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ệt kê cỡ 1, 2 KH có lợi nhuận cao nhất</w:t>
            </w:r>
          </w:p>
        </w:tc>
        <w:tc>
          <w:tcPr>
            <w:tcW w:w="2430" w:type="dxa"/>
            <w:vMerge w:val="restart"/>
          </w:tcPr>
          <w:p w14:paraId="1DA676D7" w14:textId="77777777" w:rsidR="00564272" w:rsidRPr="00C41546" w:rsidRDefault="0056427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15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. Customer Segments</w:t>
            </w:r>
          </w:p>
          <w:p w14:paraId="12ECFBF4" w14:textId="02A9F337" w:rsidR="000568CF" w:rsidRPr="00C41546" w:rsidRDefault="000568C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64272" w:rsidRPr="00C41546" w14:paraId="555B2229" w14:textId="77777777" w:rsidTr="00326D35">
        <w:tc>
          <w:tcPr>
            <w:tcW w:w="1937" w:type="dxa"/>
            <w:vMerge/>
          </w:tcPr>
          <w:p w14:paraId="62245AEE" w14:textId="77777777" w:rsidR="00564272" w:rsidRPr="00C41546" w:rsidRDefault="005642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8" w:type="dxa"/>
          </w:tcPr>
          <w:p w14:paraId="74EE0FAD" w14:textId="77777777" w:rsidR="00564272" w:rsidRDefault="00A85BA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15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. Key Resources</w:t>
            </w:r>
          </w:p>
          <w:p w14:paraId="27C15446" w14:textId="06869AD2" w:rsidR="00E24FBA" w:rsidRPr="00C41546" w:rsidRDefault="00E24FBA" w:rsidP="00723C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187" w:type="dxa"/>
            <w:vMerge/>
          </w:tcPr>
          <w:p w14:paraId="3ECAC5EA" w14:textId="77777777" w:rsidR="00564272" w:rsidRPr="00C41546" w:rsidRDefault="005642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60" w:type="dxa"/>
          </w:tcPr>
          <w:p w14:paraId="63F13602" w14:textId="3CF7812B" w:rsidR="00564272" w:rsidRPr="00C41546" w:rsidRDefault="0056427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15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. Channels</w:t>
            </w:r>
          </w:p>
          <w:p w14:paraId="04177C9A" w14:textId="1441AFE4" w:rsidR="00564272" w:rsidRPr="00C41546" w:rsidRDefault="00564272" w:rsidP="00723C8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  <w:vMerge/>
          </w:tcPr>
          <w:p w14:paraId="1413C437" w14:textId="77777777" w:rsidR="00564272" w:rsidRPr="00C41546" w:rsidRDefault="005642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64272" w:rsidRPr="00C41546" w14:paraId="1A60C558" w14:textId="77777777" w:rsidTr="00326D35">
        <w:tc>
          <w:tcPr>
            <w:tcW w:w="6832" w:type="dxa"/>
            <w:gridSpan w:val="3"/>
          </w:tcPr>
          <w:p w14:paraId="14700A71" w14:textId="77777777" w:rsidR="00564272" w:rsidRPr="00C41546" w:rsidRDefault="00A85BA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15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. Cost Structure</w:t>
            </w:r>
          </w:p>
          <w:p w14:paraId="135F0B53" w14:textId="77777777" w:rsidR="00C41546" w:rsidRPr="00C41546" w:rsidRDefault="00C4154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08995F8" w14:textId="294D3E62" w:rsidR="00C41546" w:rsidRPr="00C41546" w:rsidRDefault="00C4154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90" w:type="dxa"/>
            <w:gridSpan w:val="2"/>
          </w:tcPr>
          <w:p w14:paraId="3E5DCBD7" w14:textId="4DA9763A" w:rsidR="00564272" w:rsidRPr="00C41546" w:rsidRDefault="0056427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15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. Revenue Stream</w:t>
            </w:r>
            <w:r w:rsidR="00A85BAF" w:rsidRPr="00C415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</w:t>
            </w:r>
          </w:p>
          <w:p w14:paraId="0B320E71" w14:textId="37B1E2FD" w:rsidR="00564272" w:rsidRPr="00C41546" w:rsidRDefault="00564272" w:rsidP="00301D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A2F6BFA" w14:textId="77777777" w:rsidR="0060548A" w:rsidRPr="00C41546" w:rsidRDefault="0060548A"/>
    <w:sectPr w:rsidR="0060548A" w:rsidRPr="00C41546" w:rsidSect="0056427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916676"/>
    <w:multiLevelType w:val="hybridMultilevel"/>
    <w:tmpl w:val="0A361998"/>
    <w:lvl w:ilvl="0" w:tplc="374CCA1C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228EFA1E"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0AA84D3A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24AC63FA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0A56D134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34D66056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3174BC8C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C3F41234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D7965020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" w15:restartNumberingAfterBreak="0">
    <w:nsid w:val="34514381"/>
    <w:multiLevelType w:val="hybridMultilevel"/>
    <w:tmpl w:val="935CDB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2E11AA"/>
    <w:multiLevelType w:val="hybridMultilevel"/>
    <w:tmpl w:val="D2301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4527683">
    <w:abstractNumId w:val="0"/>
  </w:num>
  <w:num w:numId="2" w16cid:durableId="491796065">
    <w:abstractNumId w:val="2"/>
  </w:num>
  <w:num w:numId="3" w16cid:durableId="16922207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yNDCzNLa0NDUyNrZU0lEKTi0uzszPAykwrgUAmKfXNSwAAAA="/>
  </w:docVars>
  <w:rsids>
    <w:rsidRoot w:val="00564272"/>
    <w:rsid w:val="000568CF"/>
    <w:rsid w:val="000B64C4"/>
    <w:rsid w:val="00301DAB"/>
    <w:rsid w:val="00326D35"/>
    <w:rsid w:val="0033329B"/>
    <w:rsid w:val="003B536E"/>
    <w:rsid w:val="00404806"/>
    <w:rsid w:val="00487730"/>
    <w:rsid w:val="00564272"/>
    <w:rsid w:val="0060548A"/>
    <w:rsid w:val="006A0FF8"/>
    <w:rsid w:val="006F491A"/>
    <w:rsid w:val="00723C87"/>
    <w:rsid w:val="009A5DA5"/>
    <w:rsid w:val="00A21F46"/>
    <w:rsid w:val="00A85BAF"/>
    <w:rsid w:val="00B1033A"/>
    <w:rsid w:val="00BF6497"/>
    <w:rsid w:val="00C41546"/>
    <w:rsid w:val="00C72253"/>
    <w:rsid w:val="00D72653"/>
    <w:rsid w:val="00E24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537A66"/>
  <w15:chartTrackingRefBased/>
  <w15:docId w15:val="{3C748090-6BFB-477F-B0A3-64DFE7D75B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642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23C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974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16891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32954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26016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5443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79660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28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05031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135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2</TotalTime>
  <Pages>1</Pages>
  <Words>71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 Thuy Trang</dc:creator>
  <cp:keywords/>
  <dc:description/>
  <cp:lastModifiedBy>Nguyễn Thành Phát</cp:lastModifiedBy>
  <cp:revision>18</cp:revision>
  <dcterms:created xsi:type="dcterms:W3CDTF">2020-09-29T07:22:00Z</dcterms:created>
  <dcterms:modified xsi:type="dcterms:W3CDTF">2024-01-04T01:23:00Z</dcterms:modified>
</cp:coreProperties>
</file>